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B71819" w14:textId="77777777" w:rsidR="005C4F4A" w:rsidRDefault="005C4F4A">
      <w:r>
        <w:rPr>
          <w:noProof/>
        </w:rPr>
        <w:drawing>
          <wp:anchor distT="0" distB="0" distL="114300" distR="114300" simplePos="0" relativeHeight="251658240" behindDoc="0" locked="0" layoutInCell="1" allowOverlap="1" wp14:anchorId="56C84A75" wp14:editId="2CC4C689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2400300" cy="3171825"/>
            <wp:effectExtent l="0" t="0" r="0" b="9525"/>
            <wp:wrapSquare wrapText="bothSides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t xml:space="preserve">      </w:t>
      </w:r>
      <w:r>
        <w:rPr>
          <w:noProof/>
        </w:rPr>
        <w:drawing>
          <wp:inline distT="0" distB="0" distL="0" distR="0" wp14:anchorId="6942948F" wp14:editId="29EA01D8">
            <wp:extent cx="2514600" cy="3171825"/>
            <wp:effectExtent l="0" t="0" r="0" b="9525"/>
            <wp:docPr id="2" name="Picture 2" descr="A digital clock on a window sill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digital clock on a window sill&#10;&#10;Description automatically generated with low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03C3F" w14:textId="77777777" w:rsidR="005C4F4A" w:rsidRDefault="005C4F4A"/>
    <w:p w14:paraId="0F2832DE" w14:textId="078097DA" w:rsidR="005C4F4A" w:rsidRDefault="000E4314">
      <w:r>
        <w:t>Lead Acid Room</w:t>
      </w:r>
    </w:p>
    <w:p w14:paraId="6B4E37CC" w14:textId="32BF7064" w:rsidR="00466550" w:rsidRDefault="00466550"/>
    <w:p w14:paraId="754779BA" w14:textId="27562822" w:rsidR="00466550" w:rsidRDefault="006B4EDE" w:rsidP="006B4EDE">
      <w:pPr>
        <w:tabs>
          <w:tab w:val="left" w:pos="1020"/>
        </w:tabs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AF813B8" wp14:editId="7304E91D">
            <wp:simplePos x="914400" y="5067300"/>
            <wp:positionH relativeFrom="column">
              <wp:align>left</wp:align>
            </wp:positionH>
            <wp:positionV relativeFrom="paragraph">
              <wp:align>top</wp:align>
            </wp:positionV>
            <wp:extent cx="2457450" cy="3324225"/>
            <wp:effectExtent l="0" t="0" r="0" b="9525"/>
            <wp:wrapSquare wrapText="bothSides"/>
            <wp:docPr id="3" name="Picture 3" descr="A picture containing indoor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indoor, whit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ab/>
      </w:r>
      <w:r>
        <w:rPr>
          <w:noProof/>
        </w:rPr>
        <w:drawing>
          <wp:inline distT="0" distB="0" distL="0" distR="0" wp14:anchorId="2F4E57CD" wp14:editId="0E9816F1">
            <wp:extent cx="2476500" cy="3324225"/>
            <wp:effectExtent l="0" t="0" r="0" b="952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textWrapping" w:clear="all"/>
      </w:r>
    </w:p>
    <w:p w14:paraId="2F08378F" w14:textId="77777777" w:rsidR="005C4F4A" w:rsidRDefault="005C4F4A"/>
    <w:p w14:paraId="0FA245D3" w14:textId="77777777" w:rsidR="005C4F4A" w:rsidRDefault="005C4F4A"/>
    <w:p w14:paraId="520A576D" w14:textId="0CA37F6B" w:rsidR="001B768A" w:rsidRDefault="005C4F4A">
      <w:r>
        <w:br w:type="textWrapping" w:clear="all"/>
      </w:r>
    </w:p>
    <w:sectPr w:rsidR="001B768A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E9795" w14:textId="77777777" w:rsidR="00D62ABE" w:rsidRDefault="00D62ABE" w:rsidP="005C4F4A">
      <w:pPr>
        <w:spacing w:after="0" w:line="240" w:lineRule="auto"/>
      </w:pPr>
      <w:r>
        <w:separator/>
      </w:r>
    </w:p>
  </w:endnote>
  <w:endnote w:type="continuationSeparator" w:id="0">
    <w:p w14:paraId="59D64207" w14:textId="77777777" w:rsidR="00D62ABE" w:rsidRDefault="00D62ABE" w:rsidP="005C4F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42253" w14:textId="77777777" w:rsidR="00D62ABE" w:rsidRDefault="00D62ABE" w:rsidP="005C4F4A">
      <w:pPr>
        <w:spacing w:after="0" w:line="240" w:lineRule="auto"/>
      </w:pPr>
      <w:r>
        <w:separator/>
      </w:r>
    </w:p>
  </w:footnote>
  <w:footnote w:type="continuationSeparator" w:id="0">
    <w:p w14:paraId="3E73B69A" w14:textId="77777777" w:rsidR="00D62ABE" w:rsidRDefault="00D62ABE" w:rsidP="005C4F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5F72E" w14:textId="03074345" w:rsidR="005C4F4A" w:rsidRDefault="005C4F4A">
    <w:pPr>
      <w:pStyle w:val="Header"/>
    </w:pPr>
    <w:r>
      <w:t>PGU KK - Nicad Battery Roo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M7Q0NLUwNzU2MDBV0lEKTi0uzszPAykwrAUAgdeeMywAAAA="/>
  </w:docVars>
  <w:rsids>
    <w:rsidRoot w:val="005C4F4A"/>
    <w:rsid w:val="000E4314"/>
    <w:rsid w:val="001B768A"/>
    <w:rsid w:val="00466550"/>
    <w:rsid w:val="005C4F4A"/>
    <w:rsid w:val="006B4EDE"/>
    <w:rsid w:val="00D62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ADB41"/>
  <w15:chartTrackingRefBased/>
  <w15:docId w15:val="{5E057C4E-51F4-43DF-8B07-19B27E8A8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4F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4F4A"/>
  </w:style>
  <w:style w:type="paragraph" w:styleId="Footer">
    <w:name w:val="footer"/>
    <w:basedOn w:val="Normal"/>
    <w:link w:val="FooterChar"/>
    <w:uiPriority w:val="99"/>
    <w:unhideWhenUsed/>
    <w:rsid w:val="005C4F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4F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ah Hama</dc:creator>
  <cp:keywords/>
  <dc:description/>
  <cp:lastModifiedBy>Hamidah Hama</cp:lastModifiedBy>
  <cp:revision>1</cp:revision>
  <dcterms:created xsi:type="dcterms:W3CDTF">2022-04-15T02:05:00Z</dcterms:created>
  <dcterms:modified xsi:type="dcterms:W3CDTF">2022-04-15T02:27:00Z</dcterms:modified>
</cp:coreProperties>
</file>